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EDD3B" w14:textId="5C485B39" w:rsidR="00CE7096" w:rsidRDefault="00CE7096">
      <w:r>
        <w:t xml:space="preserve">Photo by </w:t>
      </w:r>
      <w:hyperlink r:id="rId4" w:history="1">
        <w:r>
          <w:rPr>
            <w:rStyle w:val="Hyperlink"/>
          </w:rPr>
          <w:t xml:space="preserve">Sebastian </w:t>
        </w:r>
        <w:proofErr w:type="spellStart"/>
        <w:r>
          <w:rPr>
            <w:rStyle w:val="Hyperlink"/>
          </w:rPr>
          <w:t>Coman</w:t>
        </w:r>
        <w:proofErr w:type="spellEnd"/>
        <w:r>
          <w:rPr>
            <w:rStyle w:val="Hyperlink"/>
          </w:rPr>
          <w:t xml:space="preserve"> Photography</w:t>
        </w:r>
      </w:hyperlink>
      <w:r>
        <w:t xml:space="preserve"> on </w:t>
      </w:r>
      <w:hyperlink r:id="rId5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5EE078CA" w14:textId="7037F7B0" w:rsidR="00CE7096" w:rsidRDefault="00C26B3C">
      <w:r>
        <w:rPr>
          <w:rFonts w:hint="eastAsia"/>
        </w:rPr>
        <w:t>bander</w:t>
      </w:r>
      <w:r w:rsidR="00BD674F">
        <w:t>-</w:t>
      </w:r>
    </w:p>
    <w:p w14:paraId="09FF227B" w14:textId="7FB1BF8D" w:rsidR="00BD674F" w:rsidRDefault="004237E0">
      <w:hyperlink r:id="rId6" w:history="1">
        <w:r w:rsidR="00BD674F" w:rsidRPr="00F1465D">
          <w:rPr>
            <w:rStyle w:val="Hyperlink"/>
          </w:rPr>
          <w:t>https:/</w:t>
        </w:r>
        <w:r w:rsidR="00BD674F" w:rsidRPr="00F1465D">
          <w:rPr>
            <w:rStyle w:val="Hyperlink"/>
          </w:rPr>
          <w:t>/</w:t>
        </w:r>
        <w:r w:rsidR="00BD674F" w:rsidRPr="00F1465D">
          <w:rPr>
            <w:rStyle w:val="Hyperlink"/>
          </w:rPr>
          <w:t>unsplash.com/photos/f8TajCVv4s8?utm_source=unsplash&amp;utm_medium=referral&amp;utm_content=creditShareLink</w:t>
        </w:r>
      </w:hyperlink>
    </w:p>
    <w:p w14:paraId="22129625" w14:textId="68BA8927" w:rsidR="00CE7096" w:rsidRDefault="00CE7096">
      <w:r w:rsidRPr="00CE7096">
        <w:t>Sundae</w:t>
      </w:r>
      <w:r>
        <w:t>-</w:t>
      </w:r>
    </w:p>
    <w:p w14:paraId="1E4B2483" w14:textId="6DEEA46B" w:rsidR="00CE7096" w:rsidRDefault="004237E0" w:rsidP="00CE7096">
      <w:hyperlink r:id="rId7" w:history="1">
        <w:r w:rsidR="00CE7096" w:rsidRPr="00F1465D">
          <w:rPr>
            <w:rStyle w:val="Hyperlink"/>
          </w:rPr>
          <w:t>https://unsplash.com/photos/g65SMAYRZJQ?utm_source=unsplash&amp;utm_medium=referral&amp;utm_content=creditShareLink</w:t>
        </w:r>
      </w:hyperlink>
    </w:p>
    <w:p w14:paraId="606FC950" w14:textId="7726932E" w:rsidR="00CE7096" w:rsidRDefault="00CE7096" w:rsidP="00CE7096">
      <w:proofErr w:type="spellStart"/>
      <w:r w:rsidRPr="00CE7096">
        <w:t>pinkicecream</w:t>
      </w:r>
      <w:proofErr w:type="spellEnd"/>
      <w:r w:rsidRPr="00CE7096">
        <w:t>-</w:t>
      </w:r>
    </w:p>
    <w:p w14:paraId="1DE944B9" w14:textId="62F5A943" w:rsidR="00CE7096" w:rsidRDefault="004237E0" w:rsidP="00CE7096">
      <w:hyperlink r:id="rId8" w:history="1">
        <w:r w:rsidR="00CE7096" w:rsidRPr="00F1465D">
          <w:rPr>
            <w:rStyle w:val="Hyperlink"/>
          </w:rPr>
          <w:t>https://unsplash.com/photos/TLD6iCOlyb0?utm_source=unsplash&amp;utm_medium=referral&amp;utm_content=creditShareLink</w:t>
        </w:r>
      </w:hyperlink>
    </w:p>
    <w:p w14:paraId="786472EB" w14:textId="56DB2A86" w:rsidR="00CE7096" w:rsidRDefault="00CE7096" w:rsidP="00CE7096">
      <w:r>
        <w:t>icecre</w:t>
      </w:r>
      <w:r w:rsidR="00CF4DAC">
        <w:t>am2ball-</w:t>
      </w:r>
    </w:p>
    <w:p w14:paraId="30FB30D2" w14:textId="660EC6E1" w:rsidR="00CF4DAC" w:rsidRDefault="004237E0" w:rsidP="00CE7096">
      <w:hyperlink r:id="rId9" w:history="1">
        <w:r w:rsidR="00CF4DAC" w:rsidRPr="00F1465D">
          <w:rPr>
            <w:rStyle w:val="Hyperlink"/>
          </w:rPr>
          <w:t>https://unsplash.com/photos/HLt6jQLf_J0?utm_source=unsplash&amp;utm_medium=referral&amp;utm_content=creditShareLink</w:t>
        </w:r>
      </w:hyperlink>
    </w:p>
    <w:p w14:paraId="5FF08425" w14:textId="50C3B9CE" w:rsidR="00CF4DAC" w:rsidRDefault="00CF4DAC" w:rsidP="00CE7096">
      <w:r>
        <w:t>icecream1ball-</w:t>
      </w:r>
    </w:p>
    <w:p w14:paraId="680152DD" w14:textId="1C2EC625" w:rsidR="00CF4DAC" w:rsidRDefault="004237E0" w:rsidP="00CE7096">
      <w:hyperlink r:id="rId10" w:history="1">
        <w:r w:rsidR="00CF4DAC" w:rsidRPr="00F1465D">
          <w:rPr>
            <w:rStyle w:val="Hyperlink"/>
          </w:rPr>
          <w:t>https://unsplash.com/photos/5-RS_ScO3X4?utm_source=unsplash&amp;utm_medium=referral&amp;utm_content=creditShareLink</w:t>
        </w:r>
      </w:hyperlink>
    </w:p>
    <w:p w14:paraId="0D76B8FC" w14:textId="5BF5119A" w:rsidR="00CF4DAC" w:rsidRDefault="00CF4DAC" w:rsidP="00CE7096">
      <w:r w:rsidRPr="00CE7096">
        <w:t>Sundae</w:t>
      </w:r>
      <w:r>
        <w:t>2-</w:t>
      </w:r>
    </w:p>
    <w:p w14:paraId="2889C7BE" w14:textId="23A4D9FB" w:rsidR="00CF4DAC" w:rsidRDefault="004237E0" w:rsidP="00CE7096">
      <w:hyperlink r:id="rId11" w:history="1">
        <w:r w:rsidR="00CF4DAC" w:rsidRPr="00F1465D">
          <w:rPr>
            <w:rStyle w:val="Hyperlink"/>
          </w:rPr>
          <w:t>https://unsplash.com/photos/cLpdEA23Z44?utm_source=unsplash&amp;utm_medium=referral&amp;utm_content=creditShareLink</w:t>
        </w:r>
      </w:hyperlink>
    </w:p>
    <w:p w14:paraId="0E8C534D" w14:textId="7AA72582" w:rsidR="00CF4DAC" w:rsidRDefault="00CF4DAC" w:rsidP="00CE7096">
      <w:r>
        <w:t>cup-</w:t>
      </w:r>
    </w:p>
    <w:p w14:paraId="7956DABE" w14:textId="16F0369F" w:rsidR="00CF4DAC" w:rsidRDefault="004237E0" w:rsidP="00CE7096">
      <w:pPr>
        <w:rPr>
          <w:rStyle w:val="Hyperlink"/>
        </w:rPr>
      </w:pPr>
      <w:hyperlink r:id="rId12" w:history="1">
        <w:r w:rsidR="000F69F2" w:rsidRPr="00F1465D">
          <w:rPr>
            <w:rStyle w:val="Hyperlink"/>
          </w:rPr>
          <w:t>https://unsplash.com/photos/KHQ53erY3PI?utm_source=unsplash&amp;utm_medium=referral&amp;utm_content=creditShareLink</w:t>
        </w:r>
      </w:hyperlink>
    </w:p>
    <w:p w14:paraId="186C3EB7" w14:textId="591A16AA" w:rsidR="002F70CF" w:rsidRPr="002F70CF" w:rsidRDefault="002F70CF" w:rsidP="002F70CF">
      <w:r w:rsidRPr="002F70CF">
        <w:t>cup-2</w:t>
      </w:r>
    </w:p>
    <w:p w14:paraId="487D26A3" w14:textId="1F8F282E" w:rsidR="00C26B3C" w:rsidRDefault="000E62FD" w:rsidP="00CE7096">
      <w:pPr>
        <w:rPr>
          <w:rStyle w:val="Hyperlink"/>
        </w:rPr>
      </w:pPr>
      <w:hyperlink r:id="rId13" w:history="1">
        <w:r w:rsidRPr="006D1967">
          <w:rPr>
            <w:rStyle w:val="Hyperlink"/>
          </w:rPr>
          <w:t>https://unsplash.com/photos/wg2xU_UNiVc?utm_source=unsplash&amp;utm_medium=referral&amp;utm_content=creditShareLink</w:t>
        </w:r>
      </w:hyperlink>
    </w:p>
    <w:p w14:paraId="3D9551BD" w14:textId="1C5CCA72" w:rsidR="000E62FD" w:rsidRPr="004237E0" w:rsidRDefault="004237E0" w:rsidP="004237E0">
      <w:r w:rsidRPr="004237E0">
        <w:t>cup-3</w:t>
      </w:r>
    </w:p>
    <w:p w14:paraId="2ECF336F" w14:textId="7EDBC7C3" w:rsidR="004237E0" w:rsidRDefault="004237E0" w:rsidP="00CE7096">
      <w:pPr>
        <w:rPr>
          <w:rStyle w:val="Hyperlink"/>
        </w:rPr>
      </w:pPr>
      <w:hyperlink r:id="rId14" w:history="1">
        <w:r w:rsidRPr="006D1967">
          <w:rPr>
            <w:rStyle w:val="Hyperlink"/>
          </w:rPr>
          <w:t>https://unsplash.com/photos/yHQfZ9TuZn4?utm_source=unsplash&amp;utm_medium=referral&amp;utm_content=creditShareLink</w:t>
        </w:r>
      </w:hyperlink>
    </w:p>
    <w:p w14:paraId="1F27E56B" w14:textId="77777777" w:rsidR="004237E0" w:rsidRDefault="004237E0" w:rsidP="00CE7096">
      <w:pPr>
        <w:rPr>
          <w:rStyle w:val="Hyperlink"/>
        </w:rPr>
      </w:pPr>
    </w:p>
    <w:p w14:paraId="27FBFCB4" w14:textId="62EE58D2" w:rsidR="00C26B3C" w:rsidRDefault="00C26B3C" w:rsidP="00CE7096">
      <w:r>
        <w:t>C</w:t>
      </w:r>
      <w:r>
        <w:rPr>
          <w:rFonts w:hint="eastAsia"/>
        </w:rPr>
        <w:t>art</w:t>
      </w:r>
      <w:r>
        <w:t>-</w:t>
      </w:r>
    </w:p>
    <w:p w14:paraId="6CD25CA2" w14:textId="78AE336F" w:rsidR="00C26B3C" w:rsidRDefault="004237E0" w:rsidP="00CE7096">
      <w:hyperlink r:id="rId15" w:history="1">
        <w:r w:rsidR="00C26B3C" w:rsidRPr="00160E06">
          <w:rPr>
            <w:rStyle w:val="Hyperlink"/>
          </w:rPr>
          <w:t>https://icons8.com/icons/set/cart--black</w:t>
        </w:r>
      </w:hyperlink>
    </w:p>
    <w:p w14:paraId="3F6252FD" w14:textId="77777777" w:rsidR="00C26B3C" w:rsidRDefault="00C26B3C" w:rsidP="00CE7096"/>
    <w:p w14:paraId="7F069F6C" w14:textId="77777777" w:rsidR="000F69F2" w:rsidRDefault="000F69F2" w:rsidP="00CE7096"/>
    <w:p w14:paraId="0E8897C3" w14:textId="77777777" w:rsidR="00CF4DAC" w:rsidRDefault="00CF4DAC" w:rsidP="00CE7096"/>
    <w:p w14:paraId="46CC1943" w14:textId="77777777" w:rsidR="00CE7096" w:rsidRDefault="00CE7096" w:rsidP="00CE7096"/>
    <w:sectPr w:rsidR="00CE709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bMwtDA3NbQ0NrZQ0lEKTi0uzszPAykwrgUAJfx1vCwAAAA="/>
  </w:docVars>
  <w:rsids>
    <w:rsidRoot w:val="00C4398C"/>
    <w:rsid w:val="000A7293"/>
    <w:rsid w:val="000E62FD"/>
    <w:rsid w:val="000F69F2"/>
    <w:rsid w:val="002F70CF"/>
    <w:rsid w:val="004237E0"/>
    <w:rsid w:val="00BD674F"/>
    <w:rsid w:val="00C26B3C"/>
    <w:rsid w:val="00C4398C"/>
    <w:rsid w:val="00CE7096"/>
    <w:rsid w:val="00CF4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1188F"/>
  <w15:chartTrackingRefBased/>
  <w15:docId w15:val="{FF3752F7-B2DF-44AC-89D9-2E9CBB692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709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709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F70C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photos/TLD6iCOlyb0?utm_source=unsplash&amp;utm_medium=referral&amp;utm_content=creditShareLink" TargetMode="External"/><Relationship Id="rId13" Type="http://schemas.openxmlformats.org/officeDocument/2006/relationships/hyperlink" Target="https://unsplash.com/photos/wg2xU_UNiVc?utm_source=unsplash&amp;utm_medium=referral&amp;utm_content=creditShareLin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unsplash.com/photos/g65SMAYRZJQ?utm_source=unsplash&amp;utm_medium=referral&amp;utm_content=creditShareLink" TargetMode="External"/><Relationship Id="rId12" Type="http://schemas.openxmlformats.org/officeDocument/2006/relationships/hyperlink" Target="https://unsplash.com/photos/KHQ53erY3PI?utm_source=unsplash&amp;utm_medium=referral&amp;utm_content=creditShareLink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unsplash.com/photos/f8TajCVv4s8?utm_source=unsplash&amp;utm_medium=referral&amp;utm_content=creditShareLink" TargetMode="External"/><Relationship Id="rId11" Type="http://schemas.openxmlformats.org/officeDocument/2006/relationships/hyperlink" Target="https://unsplash.com/photos/cLpdEA23Z44?utm_source=unsplash&amp;utm_medium=referral&amp;utm_content=creditShareLink" TargetMode="External"/><Relationship Id="rId5" Type="http://schemas.openxmlformats.org/officeDocument/2006/relationships/hyperlink" Target="https://unsplash.com/s/photos/ice-cream?utm_source=unsplash&amp;utm_medium=referral&amp;utm_content=creditCopyText" TargetMode="External"/><Relationship Id="rId15" Type="http://schemas.openxmlformats.org/officeDocument/2006/relationships/hyperlink" Target="https://icons8.com/icons/set/cart--black" TargetMode="External"/><Relationship Id="rId10" Type="http://schemas.openxmlformats.org/officeDocument/2006/relationships/hyperlink" Target="https://unsplash.com/photos/5-RS_ScO3X4?utm_source=unsplash&amp;utm_medium=referral&amp;utm_content=creditShareLink" TargetMode="External"/><Relationship Id="rId4" Type="http://schemas.openxmlformats.org/officeDocument/2006/relationships/hyperlink" Target="https://unsplash.com/@sebastiancoman?utm_source=unsplash&amp;utm_medium=referral&amp;utm_content=creditCopyText" TargetMode="External"/><Relationship Id="rId9" Type="http://schemas.openxmlformats.org/officeDocument/2006/relationships/hyperlink" Target="https://unsplash.com/photos/HLt6jQLf_J0?utm_source=unsplash&amp;utm_medium=referral&amp;utm_content=creditShareLink" TargetMode="External"/><Relationship Id="rId14" Type="http://schemas.openxmlformats.org/officeDocument/2006/relationships/hyperlink" Target="https://unsplash.com/photos/yHQfZ9TuZn4?utm_source=unsplash&amp;utm_medium=referral&amp;utm_content=creditShareLi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7</TotalTime>
  <Pages>2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佳音 刘</dc:creator>
  <cp:keywords/>
  <dc:description/>
  <cp:lastModifiedBy>佳音 刘</cp:lastModifiedBy>
  <cp:revision>7</cp:revision>
  <dcterms:created xsi:type="dcterms:W3CDTF">2021-07-06T12:06:00Z</dcterms:created>
  <dcterms:modified xsi:type="dcterms:W3CDTF">2021-07-12T23:12:00Z</dcterms:modified>
</cp:coreProperties>
</file>